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######### ########## Simulation Blocker Beispiel mit Fixed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Effect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mit dem rjags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package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######### Die Working Directory muss auf Ihre Bedürfnisse angepasst werden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#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Teil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Simulation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mi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JAGS ------------------------------------------------------------------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Clear data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rm(list=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s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load librari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ibrary(rjags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ibrary(coda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ibrary(random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ibrary(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matrixStat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) #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zusätzl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Pake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berechne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Median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oad.module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(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glm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"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oad.module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(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ecuyer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"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load.module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(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ic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###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#  Sichergehen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richtiger Working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irectory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etwd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C:/Users/IvanB/Desktop/Masterarbeit/Statistische Programme und Gibbs Sampler/Programm JAGS/Nachrechnen TSD2-Dokument/Nachrechnen mit rjags/Blocker"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Read the data into R.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data =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as.matrix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(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read.table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(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Blocker_Data_neu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sortiert.txt"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sep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= "", header=F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head(data) # Shows the first six entri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V1  V2   V3   V4 V5 V6 V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,]   3   3   39   38  1  2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,]  14   7  116  114  1  2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3,]  11   5   93   69  1  2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4,] 127 102 1520 1533  1  2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5,]  27  28  365  355  1  2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6,]   6   4   52   59  1  2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ata2  = read.table("Data_Blocker_Rest.txt"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head(data2) # Shows the first six entri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V1 V2 V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 nt &lt;- 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 ns &lt;- 2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Values for simulation, prepare dat for JAGS (allocation values from data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ns &lt;- nrow(data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 ns # chec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nt &lt;- ncol(data[,5:6]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nt # chec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na &lt;- data[,7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 na  # chec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r &lt;- data[,1:2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 r # Chec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n &lt;-  data[,3:4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 n # Chec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t &lt;-  data[,5:6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 t # Chec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dat &lt;- list(ns=ns, nt=nt, na=na, r=r, n=n, t=t)  # names list of number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read in inits with chain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inits &lt;- function(){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#chain 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list(d=c( NA, 0),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sd=1,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lastRenderedPageBreak/>
        <w:t>+        mu=c(0, 0, 0, 0, 0, 0, 0, 0, 0, 0, 0, 0, 0, 0, 0, 0, 0, 0, 0, 0, 0, 0),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     .RNG.name="lecuyer::RngStream", .RNG.seed=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)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#chain 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+  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lis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d=c( NA, -1),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+       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d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=4,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+       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mu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=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c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-3, -3, -3, -3, -3, -3, -3, -3, -3, -3, -3, -3, -3, -3, -3, -3, -3, -3, -3, -3, -3, -3),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.RNG.name="lecuyer::RngStream", .RNG.seed=2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#chain 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list(d=c( NA, 2),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sd=2,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     mu=c(-3, 5, -1, -3, 7, -3, -4, -3, -3, 0, -3, -3,0, 3, 5, -3, -3, -1, -3, -7, -3, -3),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     .RNG.name="lecuyer::RngStream", .RNG.seed=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}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define JAGS model within R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cat("model{ # *** PROGRAM START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for(i in 1:ns){ # LOOP THROUGH STUDIE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mu[i] ~ dnorm(0,.0001) # vague priors for all trial baseline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for (k in 1:na[i]) { # LOOP THROUGH ARM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    r[i,k] ~ dbin(p[i,k],n[i,k]) # binomial likelihood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    logit(p[i,k]) &lt;- mu[i] + d[t[i,k]] - d[t[i,1]] # model for linear predictor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    rhat[i,k] &lt;- p[i,k] * n[i,k] # expected value of the numerator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    dev[i,k] &lt;- 2 * (r[i,k] * (log(r[i,k])-log(rhat[i,k])) + (n[i,k]-r[i,k]) * (log(n[i,k]-r[i,k]) - log(n[i,k]-rhat[i,k])))     #Deviance contribution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}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    resdev[i] &lt;- sum(dev[i,1:na[i]]) # summed residual deviance contribution for this trial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}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totresdev &lt;- sum(resdev[]) #Total Residual Deviance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d[1]&lt;-0 # treatment effect is zero for reference treatment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for (k in 2:nt){ d[k] ~ dnorm(0,.0001) } # vague priors for treatment effect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# Provide estimates of treatment effects T[k] on the natural (probability) scale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      # Given a Mean Effect, meanA, for 'standard' treatment 1, with precision (1/variance) precA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+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    for (k in 1:nt) { logit(T[k]) &lt;- A + d[k] }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    A ~ dnorm(-2.2, 3.3) }",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+     file="Blocker_Fixed.txt"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Set up the JAGS model and setting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jags.m &lt;- jags.model( file = "Blocker_Random.txt", data=dat, inits=inits, n.chains=3, n.adapt=1500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Compiling model graph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Graph information: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Initializing model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|++++++++++++++++++++++++++++++++++++++++++++++++++| 100%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Initialization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update(jags.m, 10000) # burn in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lastRenderedPageBreak/>
        <w:t xml:space="preserve">  |**************************************************| 100%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run JAGS and save posterior sampl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amps_coda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&lt;-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coda.samples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(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jags.m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variable.name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=c("d[2]", "T[1]", "T[2]" ),  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n.iter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=30000, DIC=T  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|**************************************************| 100%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amps_jag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&lt;-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jags.samples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(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jags.m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variable.name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=c(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rha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, 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ev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,  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totresdev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, 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eviance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"),  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n.iter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=20000, DIC=T 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|**************************************************| 100%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 Ausgabe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posteriore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Werte, Berechnung Median und Berechnung DIC --------------------------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summarize posterior samples # funktioniert nur mit coda.samples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summary(window(samps_coda, start=10001)) # burnin = 1000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Iterations = 11501:4150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Thinning interval = 1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Number of chains = 3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Sample size per chain = 30000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. Empirical mean and standard deviation for each variable,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plus standard error of the mean: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  Mean      SD  Naive SE Time-series SE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T[1]  0.1111 0.05492 0.0001831      0.000183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T[2]  0.0894 0.04612 0.0001537      0.000160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d[2] -0.2505 0.06513 0.0002171      0.000865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. Quantiles for each variable: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   </w:t>
      </w: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.5%      25%      50%     75%   97.5%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T[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]  0.03638  0.07145  0.10029  0.1389  0.248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T[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]  0.02830  0.05625  0.07986  0.1118  0.205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d[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] -0.37410 -0.29322 -0.25283 -0.2086 -0.116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20"/>
          <w:szCs w:val="20"/>
          <w:lang w:eastAsia="de-DE"/>
        </w:rPr>
      </w:pPr>
      <w:proofErr w:type="spellStart"/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eastAsia="de-DE"/>
        </w:rPr>
        <w:t>Warning</w:t>
      </w:r>
      <w:proofErr w:type="spellEnd"/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eastAsia="de-DE"/>
        </w:rPr>
        <w:t xml:space="preserve"> </w:t>
      </w:r>
      <w:proofErr w:type="spellStart"/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eastAsia="de-DE"/>
        </w:rPr>
        <w:t>messages</w:t>
      </w:r>
      <w:proofErr w:type="spellEnd"/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eastAsia="de-DE"/>
        </w:rPr>
        <w:t>: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val="en-GB" w:eastAsia="de-DE"/>
        </w:rPr>
        <w:t>1: In FUN(X[[i]], ...) : start value not changed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val="en-GB" w:eastAsia="de-DE"/>
        </w:rPr>
        <w:t>2: In FUN(X[[i]], ...) : start value not changed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C5060B"/>
          <w:sz w:val="20"/>
          <w:szCs w:val="20"/>
          <w:lang w:val="en-GB" w:eastAsia="de-DE"/>
        </w:rPr>
        <w:t>3: In FUN(X[[i]], ...) : start value not changed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 Anmerkung: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mean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für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totresdev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ist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_re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 Trace Monitore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#plot(samps_coda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### Median-Berechnung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 Median für T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median(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as.matrix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(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amps_coda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[,1]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[1] 0.100286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 Median für T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median(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as.matrix</w:t>
      </w:r>
      <w:proofErr w:type="spellEnd"/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(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amps_coda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[,2]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[1] 0.0798564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 Median für 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[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2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median(as.matrix(samps_coda[,3]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] -0.252831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##### Berechnung DIC und pD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_res &lt;-  summary(samps_jags$totresdev[]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D_res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Min. 1st Qu.  Median    Mean 3rd Qu.    Max.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15.73   36.18   41.39   41.80   47.02   79.72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pD &lt;- var(samps_jags$deviance)/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pD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lastRenderedPageBreak/>
        <w:t>[1] 32.8188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IC = D_res + pD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IC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Min. 1st Qu.  Median    Mean 3rd Qu.    Max.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</w:t>
      </w: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48.55   69.00   74.21   74.62   </w:t>
      </w: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79.84  112.54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 Berechnung Daten für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leverage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plo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--------------------------------------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### Berechnung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w_ik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amps_jag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[[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dev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]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mcarray: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     [,1]      [,2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1,] 0.5704196 0.583708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2,] 1.0598899 0.939578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3,] 0.8058415 0.529104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4,] 0.7878088 0.721962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5,] 1.0035127 1.112138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6,] 0.7445475 0.562987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7,] 1.3975836 1.401531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8,] 0.8540912 0.911765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9,] 0.7893099 0.699828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0,] 0.8805679 0.819412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1,] 0.6747846 0.736328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2,] 0.8853054 0.924184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3,] 0.8955622 0.731827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4,] 2.4051989 2.662803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5,] 0.6539477 0.591178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6,] 0.7068218 0.686981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7,] 0.9841288 1.072222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8,] 0.9238361 1.105241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9,] 0.8735042 1.094126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0,] 0.6597004 0.588637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1,] 1.2186652 1.160872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2,] 1.2155250 1.169264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Marginalizing over: iteration(20000),chain(3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out_dev &lt;- capture.output(samps_jags[["dev"]]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cat("Hilf_dev", out_dev, file="Hilf.txt", sep="\n", append=TRUE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Hilf = read.table("Hilf.txt", sep = "", header=F, skip=3, nrows=22, colClasses=c("NULL",NA,NA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Hilf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    V2        V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  0.5706513 0.581556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  1.0558593 0.938832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3  0.8015667 0.524685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4  0.7725797 0.715499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5  1.0014321 1.103021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6  0.7375351 0.562915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7  1.3883270 1.384433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8  0.8491170 0.912140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9  0.7904761 0.691063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0 0.8869090 0.812858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1 0.6752515 0.742576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2 0.8924509 0.931207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3 0.9068698 0.734063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4 2.3986768 2.632053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5 0.6557401 0.592552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6 0.7092796 0.687340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7 0.9873701 1.076331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8 0.9307312 1.108871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9 0.8727445 1.099511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0 0.6629114 0.593925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1 1.2067310 1.14416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2 1.2225503 1.159337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lastRenderedPageBreak/>
        <w:t>&gt; cbind(Hilf, total = rowMeans(Hilf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    V2        V3     total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  0.5706513 0.5815560 0.576103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  1.0558593 0.9388328 0.997346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3  0.8015667 0.5246854 0.663126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4  0.7725797 0.7154999 0.744039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5  1.0014321 1.1030216 1.052226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6  0.7375351 0.5629156 0.650225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7  1.3883270 1.3844334 1.386380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8  0.8491170 0.9121404 0.880628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9  0.7904761 0.6910634 0.740769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0 0.8869090 0.8128582 0.849883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1 0.6752515 0.7425765 0.708914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2 0.8924509 0.9312074 0.911829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3 0.9068698 0.7340634 0.82046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4 2.3986768 2.6320531 2.515364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5 0.6557401 0.5925528 0.624146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6 0.7092796 0.6873408 0.698310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7 0.9873701 1.0763314 1.031850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8 0.9307312 1.1088711 1.019801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19 0.8727445 1.0995119 0.986128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0 0.6629114 0.5939255 0.628418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1 1.2067310 1.1441666 1.175448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22 1.2225503 1.1593378 1.190944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Hilf2 &lt;- cbind(Hilf, total = rowMeans(Hilf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w_ik &lt;- sqrt(Hilf2[,3]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w_ik_neg &lt;- -w_ik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fertige_Daten_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 &lt;- </w:t>
      </w:r>
      <w:proofErr w:type="spellStart"/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cbind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Hilf2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w_ik_neg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fertige_Daten_w_ik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        V2        V3     total   </w:t>
      </w:r>
      <w:proofErr w:type="spell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w_ik_neg</w:t>
      </w:r>
      <w:proofErr w:type="spell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    </w:t>
      </w:r>
      <w:proofErr w:type="spell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w_ik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  0.5706513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5815560 0.5761036 -0.7590149 0.759014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  1.0558593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9388328 0.9973460 -0.9986721 0.998672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3  0.8015667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5246854 0.6631261 -0.8143255 0.814325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4  0.7725797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7154999 0.7440398 -0.8625774 0.862577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5  1.0014321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1.1030216 1.0522268 -1.0257811 1.025781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6  0.7375351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5629156 0.6502253 -0.8063655 0.806365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7  1.3883270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1.3844334 1.3863802 -1.1774465 1.177446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8  0.8491170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9121404 0.8806287 -0.9384182 0.938418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9  0.7904761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0.6910634 0.7407698 -0.8606798 0.860679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0 0.8869090 0.8128582 0.8498836 -0.9218913 0.921891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1 0.6752515 0.7425765 0.7089140 -0.8419703 0.841970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2 0.8924509 0.9312074 0.9118291 -0.9548975 0.954897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3 0.9068698 0.7340634 0.8204666 -0.9057961 0.905796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4 2.3986768 2.6320531 2.5153649 -1.5859902 1.585990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5 0.6557401 0.5925528 0.6241465 -0.7900294 0.790029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6 0.7092796 0.6873408 0.6983102 -0.8356496 0.835649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7 0.9873701 1.0763314 1.0318508 -1.0158005 1.015800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8 0.9307312 1.1088711 1.0198011 -1.0098520 1.009852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9 0.8727445 1.0995119 0.9861282 -0.9930399 0.993039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0 0.6629114 0.5939255 0.6284185 -0.7927285 0.792728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1 1.2067310 1.1441666 1.1754488 -1.0841812 1.084181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2 1.2225503 1.1593378 1.1909441 -1.0913038 1.091303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### Berechnung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leverage_ik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samps_jags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[[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rha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"]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mcarray: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           [,1]       [,2]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1,]   3.362692   2.628965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2,]  12.027522   9.02636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3,]  10.134464   5.89252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4,] 127.264053 101.78640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5,]  30.270931  24.7757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6,]   5.268262   4.68881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7,] 144.375787 105.52995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8,]  51.035807  57.05602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9,]  35.239201  26.85888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0,] 184.987895 140.97747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1,]  52.742663  63.18413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2,]  49.939016  42.004184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3,]  14.294268  10.73494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lastRenderedPageBreak/>
        <w:t>[14,]  53.960448  47.99997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5,]  30.318611  25.65377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6,]  39.364079  31.69609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7,]  14.657820  25.30258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8,]   7.765791   6.23898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9,]   4.394884   4.62598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0,]  40.405882  31.59476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1,]  38.978420  31.06532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2,]  35.066271  25.92683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Marginalizing over: iteration(20000),chain(3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out_rhat &lt;- capture.output(samps_jags$rhat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out_rhat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1] "mcarray:"                                       "            [,1]       [,2]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3] " [1,]   3.362692   2.628965"                    " [2,]  12.027522   9.026363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5] " [3,]  10.134464   5.892523"                    " [4,] 127.264053 101.786402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7] " [5,]  30.270931  24.775766"                    " [6,]   5.268262   4.688813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9] " [7,] 144.375787 105.529956"                    " [8,]  51.035807  57.056029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11] " [9,]  35.239201  26.858888"                    "[10,] 184.987895 140.977477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13] "[11,]  52.742663  63.184131"                    "[12,]  49.939016  42.004184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15] "[13,]  14.294268  10.734940"                    "[14,]  53.960448  47.999972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17] "[15,]  30.318611  25.653777"                    "[16,]  39.364079  31.696099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19] "[17,]  14.657820  25.302587"                    "[18,]   7.765791   6.238981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21] "[19,]   4.394884   4.625982"                    "[20,]  40.405882  31.594761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[23] "[21,]  38.978420  31.065322"                    "[22,]  35.066271  25.926837"   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25] ""                                               "Marginalizing over: iteration(20000),chain(3) "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cat("Hilf_out_rhat", out_rhat, file="Hilf_rhat.txt", sep="\n", append=TRUE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Hilf_rhat2 = read.table("Hilf_rhat.txt", sep = "", header=F, skip=3, nrows=22, colClasses=c("NULL",NA,NA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Hilf_rhat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         V2         V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    3.364254   2.63055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   12.027998   9.02763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3   10.126095   5.88814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4  127.292721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101.78250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5   </w:t>
      </w: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30.285768  24.801898</w:t>
      </w:r>
      <w:proofErr w:type="gram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6    5.280163   4.69817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7  144.416760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105.47763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8   </w:t>
      </w: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51.015441  57.063491</w:t>
      </w:r>
      <w:proofErr w:type="gram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9   </w:t>
      </w: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35.246533  26.843760</w:t>
      </w:r>
      <w:proofErr w:type="gram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0 185.008071 140.8601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1  52.757869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63.193893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2  50.002340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42.02734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3  14.279538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10.72453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4  53.953381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48.044468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5  30.335874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25.63679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6  39.362260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31.702319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7  14.654284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25.2939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8   7.769623   6.23868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19   4.389864   4.61981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0  40.419056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31.59694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1  38.990134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31.026440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</w:pPr>
      <w:proofErr w:type="gramStart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>22  35.079379</w:t>
      </w:r>
      <w:proofErr w:type="gramEnd"/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de-DE"/>
        </w:rPr>
        <w:t xml:space="preserve">  25.881697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#### Berechnung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leverage</w:t>
      </w:r>
      <w:proofErr w:type="spellEnd"/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ev_tilde_erst_k1 &lt;- data[,1]*log(data[,1]/Hilf_rhat2[,1]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lastRenderedPageBreak/>
        <w:t>&gt; #dev_tilde_erst_k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ev_tilde_zweit_k1 &lt;- (data[,3]-data[,1])*log((data[,3]-data[,1])/(data[,3]-Hilf_rhat2[,1]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dev_tilde_zweit_k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dev_tilde_gesamt_k1 &lt;- 2*(dev_tilde_erst_k1+dev_tilde_zweit_k1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dev_tilde_gesamt_k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leverage_k1 &lt;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- 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fertige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_Daten_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[,1] - dev_tilde_gesamt_k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everage_k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1] 0.5259964 0.7112558 0.7189794 0.7718445 0.5991617 0.6324308 0.9243244 0.6456608 0.6921651 0.8336231 0.6632295 0.6669178 0.696796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4] 0.7267762 0.6375179 0.6509210 0.4095309 0.4717019 0.3622811 0.6575635 0.7581189 0.77572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ev_tilde_erst_k2 &lt;- data[,2]*log(data[,2]/Hilf_rhat2[,2]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dev_tilde_erst_k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dev_tilde_zweit_k2 &lt;- (data[,4]-data[,2])*log((data[,4]-data[,2])/(data[,4]-Hilf_rhat2[,2])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dev_tilde_zweit_k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dev_tilde_gesamt_k2 &lt;- 2*(dev_tilde_erst_k2+dev_tilde_zweit_k2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dev_tilde_gesamt_k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leverage_k2 &lt;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- 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fertige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_Daten_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[,2] - dev_tilde_gesamt_k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everage_k2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 xml:space="preserve"> [1] 0.5280677 0.4059728 0.3709878 0.7150024 0.6762279 0.4446670 0.7749236 0.7485300 0.5479195 0.7497795 0.7315345 0.6855652 0.4299766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de-DE"/>
        </w:rPr>
        <w:t>[14] 0.9583637 0.5734491 0.6253025 0.7640619 0.6312274 0.7117447 0.5878893 0.5525718 0.5226721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####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Erzeugen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leverage plot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library(car)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&gt; scatterplot(c(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fertige_Daten_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[,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w_ik_neg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"]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fertige_Daten_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[,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w_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"]), c(leverage_k1, leverage_k2),  main="Leverage plot for the fixed effects model"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xlim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=c(-3,3)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ylim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=c(0,4.5)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xlab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=expression('w'[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])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ylab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=expression('leverage'[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ik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])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regLine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 =F, smooth=F, boxplots=F )               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curve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-x^2+1, from=-3, to=3, col="red"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ty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="solid", add=T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curve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-x^2+2, from=-3, to=3, col="green"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ty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="dashed", add=T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curve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-x^2+3, from=-3, to=3, col=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blueviolet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"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ty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="dotted", add=T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&gt; </w:t>
      </w:r>
      <w:proofErr w:type="gram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curve(</w:t>
      </w:r>
      <w:proofErr w:type="gram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-x^2+4, from=-3, to=3, col="blue", 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lty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="</w:t>
      </w:r>
      <w:proofErr w:type="spellStart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>dotdash</w:t>
      </w:r>
      <w:proofErr w:type="spellEnd"/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val="en-GB" w:eastAsia="de-DE"/>
        </w:rPr>
        <w:t xml:space="preserve">", add=T)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 xml:space="preserve">&gt; </w:t>
      </w:r>
    </w:p>
    <w:p w:rsidR="00C853D6" w:rsidRPr="00C853D6" w:rsidRDefault="00C853D6" w:rsidP="00C853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de-DE"/>
        </w:rPr>
      </w:pPr>
      <w:r w:rsidRPr="00C853D6">
        <w:rPr>
          <w:rFonts w:ascii="Lucida Console" w:eastAsia="Times New Roman" w:hAnsi="Lucida Console" w:cs="Courier New"/>
          <w:color w:val="0000FF"/>
          <w:sz w:val="20"/>
          <w:szCs w:val="20"/>
          <w:lang w:eastAsia="de-DE"/>
        </w:rPr>
        <w:t>&gt; ########## ########## ########## Simulation beendet ########## ########## ##########</w:t>
      </w:r>
    </w:p>
    <w:p w:rsidR="00D916E9" w:rsidRDefault="00D916E9">
      <w:bookmarkStart w:id="0" w:name="_GoBack"/>
      <w:bookmarkEnd w:id="0"/>
    </w:p>
    <w:sectPr w:rsidR="00D916E9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SxMDEwMjE1MjJU0lEKTi0uzszPAykwrAUA1ybCMCwAAAA="/>
  </w:docVars>
  <w:rsids>
    <w:rsidRoot w:val="00C853D6"/>
    <w:rsid w:val="000A0B58"/>
    <w:rsid w:val="00241933"/>
    <w:rsid w:val="007C4CC8"/>
    <w:rsid w:val="00807E0A"/>
    <w:rsid w:val="009F6F1F"/>
    <w:rsid w:val="00C7331C"/>
    <w:rsid w:val="00C853D6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F3E6E57-A7D2-438C-9FCE-6622369E2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85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853D6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C853D6"/>
  </w:style>
  <w:style w:type="character" w:customStyle="1" w:styleId="gd15mcfcktb">
    <w:name w:val="gd15mcfcktb"/>
    <w:basedOn w:val="Absatz-Standardschriftart"/>
    <w:rsid w:val="00C853D6"/>
  </w:style>
  <w:style w:type="character" w:customStyle="1" w:styleId="gd15mcfceub">
    <w:name w:val="gd15mcfceub"/>
    <w:basedOn w:val="Absatz-Standardschriftart"/>
    <w:rsid w:val="00C853D6"/>
  </w:style>
  <w:style w:type="character" w:customStyle="1" w:styleId="gd15mcfcotb">
    <w:name w:val="gd15mcfcotb"/>
    <w:basedOn w:val="Absatz-Standardschriftart"/>
    <w:rsid w:val="00C853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8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B58D4-9015-489D-B0EB-8C34036C5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042</Words>
  <Characters>12865</Characters>
  <Application>Microsoft Office Word</Application>
  <DocSecurity>0</DocSecurity>
  <Lines>107</Lines>
  <Paragraphs>29</Paragraphs>
  <ScaleCrop>false</ScaleCrop>
  <Company/>
  <LinksUpToDate>false</LinksUpToDate>
  <CharactersWithSpaces>1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18:00Z</dcterms:created>
  <dcterms:modified xsi:type="dcterms:W3CDTF">2019-11-04T17:18:00Z</dcterms:modified>
</cp:coreProperties>
</file>